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hre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32ACBB65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Alam 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08093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1F718888" w14:textId="77777777" w:rsidR="00671407" w:rsidRDefault="00C24731" w:rsidP="00364A1C">
      <w:pPr>
        <w:ind w:left="367" w:firstLine="353"/>
      </w:pPr>
      <w:r>
        <w:t>A Platform for course management with three different types of users</w:t>
      </w:r>
      <w:r w:rsidR="00671407">
        <w:t xml:space="preserve"> that can login into the system</w:t>
      </w:r>
      <w:r>
        <w:t xml:space="preserve">: Admin, Student, Instructors. </w:t>
      </w:r>
    </w:p>
    <w:p w14:paraId="273C504E" w14:textId="618F8A38" w:rsidR="00C26509" w:rsidRDefault="00671407" w:rsidP="00364A1C">
      <w:pPr>
        <w:ind w:left="357" w:firstLine="363"/>
      </w:pPr>
      <w:r>
        <w:t xml:space="preserve">Admins can View All Courses and Sections, Add Courses, </w:t>
      </w:r>
      <w:proofErr w:type="gramStart"/>
      <w:r>
        <w:t>Add</w:t>
      </w:r>
      <w:proofErr w:type="gramEnd"/>
      <w:r>
        <w:t xml:space="preserve"> sections of a course, View Weekly Schedules of all Courses, and Manage courses which include editing courses and section’s status and validating sections to be approved. </w:t>
      </w:r>
    </w:p>
    <w:p w14:paraId="63C7742C" w14:textId="7336B5A2" w:rsidR="00671407" w:rsidRDefault="00671407" w:rsidP="00364A1C">
      <w:pPr>
        <w:ind w:left="357" w:firstLine="363"/>
      </w:pPr>
      <w:r>
        <w:t xml:space="preserve">Students can View their Ongoing Courses, Browse and Filter other courses, View and Register sections of a course, and </w:t>
      </w:r>
      <w:proofErr w:type="gramStart"/>
      <w:r>
        <w:t>View</w:t>
      </w:r>
      <w:proofErr w:type="gramEnd"/>
      <w:r>
        <w:t xml:space="preserve"> their learning path which includes their progress statistics (Credit hour completed etc.) and list of courses they have completed, </w:t>
      </w:r>
      <w:r w:rsidR="00AA3EA1">
        <w:t>In-</w:t>
      </w:r>
      <w:r>
        <w:t>progress, and pending.</w:t>
      </w:r>
    </w:p>
    <w:p w14:paraId="75EE8867" w14:textId="5AF3D692" w:rsidR="00AA3EA1" w:rsidRPr="00C43F42" w:rsidRDefault="00671407" w:rsidP="00364A1C">
      <w:pPr>
        <w:ind w:left="367" w:firstLine="353"/>
      </w:pPr>
      <w:r>
        <w:t>Instructors</w:t>
      </w:r>
      <w:r w:rsidR="00AA3EA1">
        <w:t xml:space="preserve"> can View their previous, future, and ongoing teaching sections and Submit student grades of a section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68AA359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6FC3DABF" w14:textId="29766727" w:rsidR="00C24731" w:rsidRPr="00C24731" w:rsidRDefault="00B61743" w:rsidP="00C24731">
      <w:pPr>
        <w:ind w:left="1450"/>
      </w:pPr>
      <w:r w:rsidRPr="00B61743">
        <w:drawing>
          <wp:inline distT="0" distB="0" distL="0" distR="0" wp14:anchorId="3E600D7F" wp14:editId="458669CF">
            <wp:extent cx="5029200" cy="2373969"/>
            <wp:effectExtent l="0" t="0" r="0" b="7620"/>
            <wp:docPr id="865727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72728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1290" cy="2379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2AB6455" w:rsidR="00ED57D6" w:rsidRDefault="00C24731" w:rsidP="00C24731">
      <w:pPr>
        <w:ind w:left="1450"/>
      </w:pPr>
      <w:r w:rsidRPr="00C24731">
        <w:drawing>
          <wp:inline distT="0" distB="0" distL="0" distR="0" wp14:anchorId="00EA7837" wp14:editId="71C42429">
            <wp:extent cx="4748213" cy="2799247"/>
            <wp:effectExtent l="0" t="0" r="0" b="1270"/>
            <wp:docPr id="2099258845" name="Picture 1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58845" name="Picture 1" descr="A diagram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7180" cy="280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 xml:space="preserve">Web API class </w:t>
      </w:r>
    </w:p>
    <w:p w14:paraId="329300B5" w14:textId="4C8EFD44" w:rsidR="005A5112" w:rsidRDefault="00C24731" w:rsidP="005A5112">
      <w:pPr>
        <w:ind w:left="720" w:firstLine="720"/>
        <w:jc w:val="left"/>
        <w:rPr>
          <w:b/>
          <w:bCs/>
        </w:rPr>
      </w:pPr>
      <w:r w:rsidRPr="00C24731">
        <w:rPr>
          <w:b/>
          <w:bCs/>
        </w:rPr>
        <w:t>Web API was not Implemented</w:t>
      </w:r>
      <w:r>
        <w:rPr>
          <w:b/>
          <w:bCs/>
        </w:rPr>
        <w:t>.</w:t>
      </w:r>
    </w:p>
    <w:p w14:paraId="4C3E01DC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B85C6AA" w14:textId="77777777" w:rsidR="005A5112" w:rsidRDefault="005A5112" w:rsidP="005A5112">
      <w:pPr>
        <w:ind w:left="720" w:firstLine="720"/>
        <w:jc w:val="left"/>
        <w:rPr>
          <w:b/>
          <w:bCs/>
        </w:rPr>
      </w:pPr>
    </w:p>
    <w:p w14:paraId="2E253BD7" w14:textId="4B3D23AA" w:rsidR="005A5112" w:rsidRDefault="005A5112" w:rsidP="005A5112">
      <w:pPr>
        <w:pStyle w:val="Heading1"/>
        <w:numPr>
          <w:ilvl w:val="1"/>
          <w:numId w:val="26"/>
        </w:numPr>
      </w:pPr>
      <w:r>
        <w:t xml:space="preserve">Webpage UI </w:t>
      </w:r>
      <w:proofErr w:type="spellStart"/>
      <w:r>
        <w:t>Skecthes</w:t>
      </w:r>
      <w:proofErr w:type="spellEnd"/>
    </w:p>
    <w:p w14:paraId="0BF4EDE6" w14:textId="7768DC5B" w:rsidR="005A5112" w:rsidRPr="005A5112" w:rsidRDefault="005A5112" w:rsidP="005A5112">
      <w:pPr>
        <w:pStyle w:val="ListParagraph"/>
        <w:ind w:left="1440" w:firstLine="0"/>
        <w:rPr>
          <w:b/>
          <w:bCs/>
        </w:rPr>
      </w:pPr>
      <w:r>
        <w:rPr>
          <w:b/>
          <w:bCs/>
        </w:rPr>
        <w:t>UI sketches can be found in the repo under Diagrams/UI SKECTH.pdf</w:t>
      </w:r>
    </w:p>
    <w:p w14:paraId="54C80BBE" w14:textId="69D8E29A" w:rsidR="00ED57D6" w:rsidRDefault="00ED57D6" w:rsidP="005A5112">
      <w:pPr>
        <w:ind w:left="0" w:firstLine="0"/>
      </w:pP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88FD017" w14:textId="7135D0F7" w:rsidR="00C24731" w:rsidRPr="00C24731" w:rsidRDefault="00C24731" w:rsidP="00C24731">
      <w:pPr>
        <w:ind w:left="145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>(1,2,3,4,5,6,8) were</w:t>
      </w:r>
      <w:r w:rsidRPr="00C24731">
        <w:rPr>
          <w:b/>
          <w:bCs/>
        </w:rPr>
        <w:t xml:space="preserve"> implemented and functional.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201C498D" w14:textId="6FCEE88E" w:rsidR="00C24731" w:rsidRPr="00C24731" w:rsidRDefault="00C24731" w:rsidP="00C24731">
      <w:pPr>
        <w:pStyle w:val="ListParagraph"/>
        <w:ind w:left="1080" w:firstLine="360"/>
        <w:rPr>
          <w:b/>
          <w:bCs/>
        </w:rPr>
      </w:pPr>
      <w:r w:rsidRPr="00C24731">
        <w:rPr>
          <w:b/>
          <w:bCs/>
        </w:rPr>
        <w:t xml:space="preserve">All Use cases </w:t>
      </w:r>
      <w:r>
        <w:rPr>
          <w:b/>
          <w:bCs/>
        </w:rPr>
        <w:t xml:space="preserve">(1,2,3,4,5,6,8) </w:t>
      </w:r>
      <w:r w:rsidRPr="00C24731">
        <w:rPr>
          <w:b/>
          <w:bCs/>
        </w:rPr>
        <w:t>were implemented and functional</w:t>
      </w:r>
      <w:r>
        <w:rPr>
          <w:b/>
          <w:bCs/>
        </w:rPr>
        <w:t>.</w:t>
      </w:r>
    </w:p>
    <w:p w14:paraId="24E654ED" w14:textId="77777777" w:rsidR="00C24731" w:rsidRPr="00C24731" w:rsidRDefault="00C24731" w:rsidP="00C24731">
      <w:pPr>
        <w:ind w:left="1450"/>
        <w:rPr>
          <w:b/>
          <w:bCs/>
        </w:rPr>
      </w:pPr>
    </w:p>
    <w:p w14:paraId="408A8028" w14:textId="77777777" w:rsidR="008653B4" w:rsidRPr="008653B4" w:rsidRDefault="008653B4" w:rsidP="00C24731">
      <w:pPr>
        <w:ind w:left="1450"/>
      </w:pP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0ABBD93A" w:rsidR="00325376" w:rsidRPr="00325376" w:rsidRDefault="00325376" w:rsidP="00325376">
      <w:r>
        <w:rPr>
          <w:noProof/>
        </w:rPr>
        <w:drawing>
          <wp:inline distT="0" distB="0" distL="0" distR="0" wp14:anchorId="63893E6A" wp14:editId="14D8440A">
            <wp:extent cx="6858000" cy="693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74537C79" w14:textId="323FFC6A" w:rsidR="00C24731" w:rsidRPr="00C24731" w:rsidRDefault="00D11D30" w:rsidP="00C24731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Default="00D11D30" w:rsidP="00D11D30"/>
    <w:p w14:paraId="0854AAD9" w14:textId="77777777" w:rsidR="00C24731" w:rsidRPr="00D11D30" w:rsidRDefault="00C24731" w:rsidP="00D11D30"/>
    <w:p w14:paraId="48B844B6" w14:textId="73F72AFF" w:rsidR="00C24731" w:rsidRPr="00C24731" w:rsidRDefault="008653B4" w:rsidP="00C24731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5" w:type="dxa"/>
          </w:tcPr>
          <w:p w14:paraId="015FE684" w14:textId="3D39C5E0" w:rsidR="00015DC4" w:rsidRDefault="00325376" w:rsidP="00325376">
            <w:pPr>
              <w:ind w:left="0" w:firstLine="0"/>
              <w:jc w:val="center"/>
            </w:pPr>
            <w:r>
              <w:t>Completed use case 4 (learning paths)</w:t>
            </w:r>
            <w:r w:rsidR="00A970E6">
              <w:t xml:space="preserve">, </w:t>
            </w:r>
            <w:r>
              <w:t xml:space="preserve">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  <w:r w:rsidR="00A970E6">
              <w:t xml:space="preserve"> and Performed Testing of Use Cases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1BF632E5" w:rsidR="00015DC4" w:rsidRDefault="00A970E6" w:rsidP="00400B37">
            <w:pPr>
              <w:ind w:left="0" w:firstLine="0"/>
            </w:pPr>
            <w:r>
              <w:t>Fahrel Hidayat</w:t>
            </w:r>
          </w:p>
        </w:tc>
        <w:tc>
          <w:tcPr>
            <w:tcW w:w="5395" w:type="dxa"/>
          </w:tcPr>
          <w:p w14:paraId="78AA9648" w14:textId="0FFB76BD" w:rsidR="00015DC4" w:rsidRDefault="00A970E6" w:rsidP="00400B37">
            <w:pPr>
              <w:ind w:left="0" w:firstLine="0"/>
            </w:pPr>
            <w:r>
              <w:t>Completed Use Cases 5 and 8. Led the Styling and set the system’s theme styles. UI sketching and Created Entity Relationship and Use Case Diagram. Performed Testing of Use Cases.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23D6D393" w14:textId="5B0F5F4C" w:rsidR="00C24731" w:rsidRPr="00400B37" w:rsidRDefault="00C24731" w:rsidP="00400B37"/>
    <w:sectPr w:rsidR="00C24731" w:rsidRPr="00400B37" w:rsidSect="00056A8F">
      <w:footerReference w:type="even" r:id="rId15"/>
      <w:footerReference w:type="default" r:id="rId16"/>
      <w:footerReference w:type="first" r:id="rId1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F916D" w14:textId="77777777" w:rsidR="00EF6A8B" w:rsidRDefault="00EF6A8B">
      <w:pPr>
        <w:spacing w:after="0" w:line="240" w:lineRule="auto"/>
      </w:pPr>
      <w:r>
        <w:separator/>
      </w:r>
    </w:p>
  </w:endnote>
  <w:endnote w:type="continuationSeparator" w:id="0">
    <w:p w14:paraId="47C82E40" w14:textId="77777777" w:rsidR="00EF6A8B" w:rsidRDefault="00EF6A8B">
      <w:pPr>
        <w:spacing w:after="0" w:line="240" w:lineRule="auto"/>
      </w:pPr>
      <w:r>
        <w:continuationSeparator/>
      </w:r>
    </w:p>
  </w:endnote>
  <w:endnote w:type="continuationNotice" w:id="1">
    <w:p w14:paraId="3C7ECD4A" w14:textId="77777777" w:rsidR="00EF6A8B" w:rsidRDefault="00EF6A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77C21A" w14:textId="77777777" w:rsidR="00EF6A8B" w:rsidRDefault="00EF6A8B">
      <w:pPr>
        <w:spacing w:after="0" w:line="240" w:lineRule="auto"/>
      </w:pPr>
      <w:r>
        <w:separator/>
      </w:r>
    </w:p>
  </w:footnote>
  <w:footnote w:type="continuationSeparator" w:id="0">
    <w:p w14:paraId="49052B7F" w14:textId="77777777" w:rsidR="00EF6A8B" w:rsidRDefault="00EF6A8B">
      <w:pPr>
        <w:spacing w:after="0" w:line="240" w:lineRule="auto"/>
      </w:pPr>
      <w:r>
        <w:continuationSeparator/>
      </w:r>
    </w:p>
  </w:footnote>
  <w:footnote w:type="continuationNotice" w:id="1">
    <w:p w14:paraId="6B233230" w14:textId="77777777" w:rsidR="00EF6A8B" w:rsidRDefault="00EF6A8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C26BD1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147984116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02CCF231" wp14:editId="0B73F19C">
            <wp:extent cx="192405" cy="192405"/>
            <wp:effectExtent l="0" t="0" r="0" b="0"/>
            <wp:docPr id="1147984116" name="Picture 114798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186DBE"/>
    <w:multiLevelType w:val="hybridMultilevel"/>
    <w:tmpl w:val="9FD089C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B225E"/>
    <w:multiLevelType w:val="hybridMultilevel"/>
    <w:tmpl w:val="65584264"/>
    <w:lvl w:ilvl="0" w:tplc="0409000F">
      <w:start w:val="1"/>
      <w:numFmt w:val="decimal"/>
      <w:lvlText w:val="%1."/>
      <w:lvlJc w:val="left"/>
      <w:pPr>
        <w:ind w:left="728" w:hanging="360"/>
      </w:pPr>
    </w:lvl>
    <w:lvl w:ilvl="1" w:tplc="04090019" w:tentative="1">
      <w:start w:val="1"/>
      <w:numFmt w:val="lowerLetter"/>
      <w:lvlText w:val="%2."/>
      <w:lvlJc w:val="left"/>
      <w:pPr>
        <w:ind w:left="1448" w:hanging="360"/>
      </w:pPr>
    </w:lvl>
    <w:lvl w:ilvl="2" w:tplc="0409001B" w:tentative="1">
      <w:start w:val="1"/>
      <w:numFmt w:val="lowerRoman"/>
      <w:lvlText w:val="%3."/>
      <w:lvlJc w:val="right"/>
      <w:pPr>
        <w:ind w:left="2168" w:hanging="180"/>
      </w:pPr>
    </w:lvl>
    <w:lvl w:ilvl="3" w:tplc="0409000F" w:tentative="1">
      <w:start w:val="1"/>
      <w:numFmt w:val="decimal"/>
      <w:lvlText w:val="%4."/>
      <w:lvlJc w:val="left"/>
      <w:pPr>
        <w:ind w:left="2888" w:hanging="360"/>
      </w:pPr>
    </w:lvl>
    <w:lvl w:ilvl="4" w:tplc="04090019" w:tentative="1">
      <w:start w:val="1"/>
      <w:numFmt w:val="lowerLetter"/>
      <w:lvlText w:val="%5."/>
      <w:lvlJc w:val="left"/>
      <w:pPr>
        <w:ind w:left="3608" w:hanging="360"/>
      </w:pPr>
    </w:lvl>
    <w:lvl w:ilvl="5" w:tplc="0409001B" w:tentative="1">
      <w:start w:val="1"/>
      <w:numFmt w:val="lowerRoman"/>
      <w:lvlText w:val="%6."/>
      <w:lvlJc w:val="right"/>
      <w:pPr>
        <w:ind w:left="4328" w:hanging="180"/>
      </w:pPr>
    </w:lvl>
    <w:lvl w:ilvl="6" w:tplc="0409000F" w:tentative="1">
      <w:start w:val="1"/>
      <w:numFmt w:val="decimal"/>
      <w:lvlText w:val="%7."/>
      <w:lvlJc w:val="left"/>
      <w:pPr>
        <w:ind w:left="5048" w:hanging="360"/>
      </w:pPr>
    </w:lvl>
    <w:lvl w:ilvl="7" w:tplc="04090019" w:tentative="1">
      <w:start w:val="1"/>
      <w:numFmt w:val="lowerLetter"/>
      <w:lvlText w:val="%8."/>
      <w:lvlJc w:val="left"/>
      <w:pPr>
        <w:ind w:left="5768" w:hanging="360"/>
      </w:pPr>
    </w:lvl>
    <w:lvl w:ilvl="8" w:tplc="0409001B" w:tentative="1">
      <w:start w:val="1"/>
      <w:numFmt w:val="lowerRoman"/>
      <w:lvlText w:val="%9."/>
      <w:lvlJc w:val="right"/>
      <w:pPr>
        <w:ind w:left="6488" w:hanging="180"/>
      </w:p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1B22742"/>
    <w:multiLevelType w:val="hybridMultilevel"/>
    <w:tmpl w:val="6F3CF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4"/>
  </w:num>
  <w:num w:numId="2" w16cid:durableId="1466966545">
    <w:abstractNumId w:val="7"/>
  </w:num>
  <w:num w:numId="3" w16cid:durableId="614749394">
    <w:abstractNumId w:val="20"/>
  </w:num>
  <w:num w:numId="4" w16cid:durableId="736322605">
    <w:abstractNumId w:val="6"/>
  </w:num>
  <w:num w:numId="5" w16cid:durableId="269552449">
    <w:abstractNumId w:val="19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8"/>
  </w:num>
  <w:num w:numId="9" w16cid:durableId="1724139838">
    <w:abstractNumId w:val="27"/>
  </w:num>
  <w:num w:numId="10" w16cid:durableId="218522509">
    <w:abstractNumId w:val="29"/>
  </w:num>
  <w:num w:numId="11" w16cid:durableId="567692937">
    <w:abstractNumId w:val="10"/>
  </w:num>
  <w:num w:numId="12" w16cid:durableId="191723820">
    <w:abstractNumId w:val="2"/>
  </w:num>
  <w:num w:numId="13" w16cid:durableId="964654303">
    <w:abstractNumId w:val="12"/>
  </w:num>
  <w:num w:numId="14" w16cid:durableId="1944803911">
    <w:abstractNumId w:val="4"/>
  </w:num>
  <w:num w:numId="15" w16cid:durableId="1887451292">
    <w:abstractNumId w:val="23"/>
  </w:num>
  <w:num w:numId="16" w16cid:durableId="2101215551">
    <w:abstractNumId w:val="0"/>
  </w:num>
  <w:num w:numId="17" w16cid:durableId="10643719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4"/>
  </w:num>
  <w:num w:numId="21" w16cid:durableId="1898737670">
    <w:abstractNumId w:val="26"/>
  </w:num>
  <w:num w:numId="22" w16cid:durableId="884566348">
    <w:abstractNumId w:val="15"/>
  </w:num>
  <w:num w:numId="23" w16cid:durableId="2139299934">
    <w:abstractNumId w:val="28"/>
  </w:num>
  <w:num w:numId="24" w16cid:durableId="888037098">
    <w:abstractNumId w:val="16"/>
  </w:num>
  <w:num w:numId="25" w16cid:durableId="885601711">
    <w:abstractNumId w:val="25"/>
  </w:num>
  <w:num w:numId="26" w16cid:durableId="213926840">
    <w:abstractNumId w:val="21"/>
  </w:num>
  <w:num w:numId="27" w16cid:durableId="1148324959">
    <w:abstractNumId w:val="18"/>
  </w:num>
  <w:num w:numId="28" w16cid:durableId="1579707399">
    <w:abstractNumId w:val="18"/>
  </w:num>
  <w:num w:numId="29" w16cid:durableId="407658399">
    <w:abstractNumId w:val="18"/>
  </w:num>
  <w:num w:numId="30" w16cid:durableId="501893811">
    <w:abstractNumId w:val="18"/>
  </w:num>
  <w:num w:numId="31" w16cid:durableId="1877616261">
    <w:abstractNumId w:val="13"/>
  </w:num>
  <w:num w:numId="32" w16cid:durableId="1117289063">
    <w:abstractNumId w:val="18"/>
  </w:num>
  <w:num w:numId="33" w16cid:durableId="1925919181">
    <w:abstractNumId w:val="9"/>
  </w:num>
  <w:num w:numId="34" w16cid:durableId="142433955">
    <w:abstractNumId w:val="22"/>
  </w:num>
  <w:num w:numId="35" w16cid:durableId="9462350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0933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A1C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11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1407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6F318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0BE8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970E6"/>
    <w:rsid w:val="00AA044D"/>
    <w:rsid w:val="00AA3EA1"/>
    <w:rsid w:val="00AB041B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1743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4731"/>
    <w:rsid w:val="00C26509"/>
    <w:rsid w:val="00C36E5D"/>
    <w:rsid w:val="00C43F42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EF6A8B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6</Pages>
  <Words>784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Fahrel Hidayat</cp:lastModifiedBy>
  <cp:revision>78</cp:revision>
  <cp:lastPrinted>2020-09-16T00:13:00Z</cp:lastPrinted>
  <dcterms:created xsi:type="dcterms:W3CDTF">2022-12-27T15:34:00Z</dcterms:created>
  <dcterms:modified xsi:type="dcterms:W3CDTF">2025-04-08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